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D2C72" w14:textId="7739F498" w:rsidR="000326CA" w:rsidRPr="000F3860" w:rsidRDefault="00832CF7" w:rsidP="00832CF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HTML = HyperText Markup Language</w:t>
      </w:r>
    </w:p>
    <w:p w14:paraId="682B0FB9" w14:textId="145DC78E" w:rsidR="000F3860" w:rsidRDefault="000F3860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llows programs to </w:t>
      </w:r>
      <w:r w:rsidR="00823A76">
        <w:rPr>
          <w:rFonts w:asciiTheme="majorBidi" w:hAnsiTheme="majorBidi" w:cstheme="majorBidi"/>
          <w:b/>
          <w:bCs/>
        </w:rPr>
        <w:t xml:space="preserve">STRUCTURE </w:t>
      </w:r>
      <w:r>
        <w:rPr>
          <w:rFonts w:asciiTheme="majorBidi" w:hAnsiTheme="majorBidi" w:cstheme="majorBidi"/>
        </w:rPr>
        <w:t xml:space="preserve">content on a website using </w:t>
      </w:r>
      <w:r w:rsidR="00823A76">
        <w:rPr>
          <w:rFonts w:asciiTheme="majorBidi" w:hAnsiTheme="majorBidi" w:cstheme="majorBidi"/>
        </w:rPr>
        <w:t>t</w:t>
      </w:r>
      <w:r>
        <w:rPr>
          <w:rFonts w:asciiTheme="majorBidi" w:hAnsiTheme="majorBidi" w:cstheme="majorBidi"/>
        </w:rPr>
        <w:t>ags</w:t>
      </w:r>
      <w:r w:rsidR="00823A76">
        <w:rPr>
          <w:rFonts w:asciiTheme="majorBidi" w:hAnsiTheme="majorBidi" w:cstheme="majorBidi"/>
        </w:rPr>
        <w:t>.</w:t>
      </w:r>
    </w:p>
    <w:p w14:paraId="6CBD46A9" w14:textId="7F66CC01" w:rsidR="00E978C9" w:rsidRPr="00E978C9" w:rsidRDefault="00E978C9" w:rsidP="00E978C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</w:t>
      </w:r>
      <w:r w:rsidRPr="00E978C9">
        <w:rPr>
          <w:rFonts w:asciiTheme="majorBidi" w:hAnsiTheme="majorBidi" w:cstheme="majorBidi"/>
          <w:b/>
          <w:bCs/>
        </w:rPr>
        <w:t>Tags</w:t>
      </w:r>
      <w:r>
        <w:rPr>
          <w:rFonts w:asciiTheme="majorBidi" w:hAnsiTheme="majorBidi" w:cstheme="majorBidi"/>
        </w:rPr>
        <w:t xml:space="preserve"> = </w:t>
      </w:r>
    </w:p>
    <w:p w14:paraId="55B45FB2" w14:textId="1CE0ABD5" w:rsidR="00823A76" w:rsidRDefault="0020020B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TML</w:t>
      </w:r>
      <w:r w:rsidR="00C17CFC">
        <w:rPr>
          <w:rFonts w:asciiTheme="majorBidi" w:hAnsiTheme="majorBidi" w:cstheme="majorBidi"/>
        </w:rPr>
        <w:t>5</w:t>
      </w:r>
      <w:r>
        <w:rPr>
          <w:rFonts w:asciiTheme="majorBidi" w:hAnsiTheme="majorBidi" w:cstheme="majorBidi"/>
        </w:rPr>
        <w:t xml:space="preserve"> is the current version</w:t>
      </w:r>
    </w:p>
    <w:p w14:paraId="722CC45F" w14:textId="00E3568F" w:rsidR="00C17CFC" w:rsidRDefault="00C17CFC" w:rsidP="000F386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asic Anatomy of a webpage:</w:t>
      </w:r>
    </w:p>
    <w:p w14:paraId="2C7C5696" w14:textId="63F45ECC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!</w:t>
      </w:r>
      <w:r w:rsidR="00C17CFC">
        <w:rPr>
          <w:rFonts w:asciiTheme="majorBidi" w:hAnsiTheme="majorBidi" w:cstheme="majorBidi"/>
        </w:rPr>
        <w:t>DOCTYPE</w:t>
      </w:r>
      <w:r>
        <w:rPr>
          <w:rFonts w:asciiTheme="majorBidi" w:hAnsiTheme="majorBidi" w:cstheme="majorBidi"/>
        </w:rPr>
        <w:t>&gt;</w:t>
      </w:r>
    </w:p>
    <w:p w14:paraId="03AB5B98" w14:textId="3903E043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HTML</w:t>
      </w:r>
      <w:r>
        <w:rPr>
          <w:rFonts w:asciiTheme="majorBidi" w:hAnsiTheme="majorBidi" w:cstheme="majorBidi"/>
        </w:rPr>
        <w:t>&gt;</w:t>
      </w:r>
    </w:p>
    <w:p w14:paraId="6B567B05" w14:textId="7763A7FB" w:rsidR="00C17CFC" w:rsidRPr="00603726" w:rsidRDefault="00603726" w:rsidP="0060372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HEAD</w:t>
      </w:r>
      <w:r>
        <w:rPr>
          <w:rFonts w:asciiTheme="majorBidi" w:hAnsiTheme="majorBidi" w:cstheme="majorBidi"/>
        </w:rPr>
        <w:t>&gt;&lt;HEAD&gt;</w:t>
      </w:r>
    </w:p>
    <w:p w14:paraId="39791376" w14:textId="34447BFE" w:rsidR="00C17CFC" w:rsidRPr="00603726" w:rsidRDefault="00603726" w:rsidP="0060372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C17CFC">
        <w:rPr>
          <w:rFonts w:asciiTheme="majorBidi" w:hAnsiTheme="majorBidi" w:cstheme="majorBidi"/>
        </w:rPr>
        <w:t>BODY</w:t>
      </w:r>
      <w:r>
        <w:rPr>
          <w:rFonts w:asciiTheme="majorBidi" w:hAnsiTheme="majorBidi" w:cstheme="majorBidi"/>
        </w:rPr>
        <w:t>&gt;&lt;BODY&gt;</w:t>
      </w:r>
    </w:p>
    <w:p w14:paraId="1A1E8F0C" w14:textId="7CA731B9" w:rsidR="00C17CFC" w:rsidRDefault="00603726" w:rsidP="00C17CF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&lt;</w:t>
      </w:r>
      <w:r w:rsidR="009E1BDC">
        <w:rPr>
          <w:rFonts w:asciiTheme="majorBidi" w:hAnsiTheme="majorBidi" w:cstheme="majorBidi"/>
        </w:rPr>
        <w:t>HTML</w:t>
      </w:r>
      <w:r>
        <w:rPr>
          <w:rFonts w:asciiTheme="majorBidi" w:hAnsiTheme="majorBidi" w:cstheme="majorBidi"/>
        </w:rPr>
        <w:t>&gt;</w:t>
      </w:r>
    </w:p>
    <w:p w14:paraId="64860954" w14:textId="4EB31015" w:rsidR="000D7DBA" w:rsidRPr="007F7E7C" w:rsidRDefault="00E40384" w:rsidP="000D7DB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</w:rPr>
      </w:pPr>
      <w:r w:rsidRPr="00E40384">
        <w:rPr>
          <w:rFonts w:asciiTheme="majorBidi" w:hAnsiTheme="majorBidi" w:cstheme="majorBidi"/>
          <w:b/>
          <w:bCs/>
        </w:rPr>
        <w:t>Element</w:t>
      </w:r>
      <w:r w:rsidR="000D7DBA">
        <w:rPr>
          <w:rFonts w:asciiTheme="majorBidi" w:hAnsiTheme="majorBidi" w:cstheme="majorBidi"/>
          <w:b/>
          <w:bCs/>
        </w:rPr>
        <w:t xml:space="preserve">s </w:t>
      </w:r>
      <w:r w:rsidR="005C1FE3" w:rsidRPr="005C1FE3">
        <w:rPr>
          <w:rFonts w:asciiTheme="majorBidi" w:hAnsiTheme="majorBidi" w:cstheme="majorBidi"/>
        </w:rPr>
        <w:sym w:font="Wingdings" w:char="F0E8"/>
      </w:r>
      <w:r w:rsidR="005C1FE3">
        <w:rPr>
          <w:rFonts w:asciiTheme="majorBidi" w:hAnsiTheme="majorBidi" w:cstheme="majorBidi"/>
        </w:rPr>
        <w:t xml:space="preserve"> root element </w:t>
      </w:r>
      <w:r w:rsidR="005C1FE3" w:rsidRPr="005C1FE3">
        <w:rPr>
          <w:rFonts w:asciiTheme="majorBidi" w:hAnsiTheme="majorBidi" w:cstheme="majorBidi"/>
        </w:rPr>
        <w:sym w:font="Wingdings" w:char="F0E8"/>
      </w:r>
      <w:r w:rsidR="005C1FE3">
        <w:rPr>
          <w:rFonts w:asciiTheme="majorBidi" w:hAnsiTheme="majorBidi" w:cstheme="majorBidi"/>
        </w:rPr>
        <w:t xml:space="preserve"> Node = </w:t>
      </w:r>
      <w:r w:rsidR="000D7DBA">
        <w:rPr>
          <w:rFonts w:asciiTheme="majorBidi" w:hAnsiTheme="majorBidi" w:cstheme="majorBidi"/>
        </w:rPr>
        <w:t xml:space="preserve">content </w:t>
      </w:r>
      <w:r w:rsidR="005C1FE3">
        <w:rPr>
          <w:rFonts w:asciiTheme="majorBidi" w:hAnsiTheme="majorBidi" w:cstheme="majorBidi"/>
        </w:rPr>
        <w:t xml:space="preserve">between </w:t>
      </w:r>
      <w:r w:rsidR="000D7DBA">
        <w:rPr>
          <w:rFonts w:asciiTheme="majorBidi" w:hAnsiTheme="majorBidi" w:cstheme="majorBidi"/>
        </w:rPr>
        <w:t xml:space="preserve">tags </w:t>
      </w:r>
      <w:r w:rsidR="005C1FE3">
        <w:rPr>
          <w:rFonts w:asciiTheme="majorBidi" w:hAnsiTheme="majorBidi" w:cstheme="majorBidi"/>
        </w:rPr>
        <w:t>+ tags</w:t>
      </w:r>
    </w:p>
    <w:p w14:paraId="5F3DFDD0" w14:textId="19E2AC6E" w:rsidR="007F7E7C" w:rsidRPr="000D7DBA" w:rsidRDefault="007F7E7C" w:rsidP="007F7E7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</w:rPr>
        <w:t xml:space="preserve">Elements are fundamental to HTML </w:t>
      </w:r>
      <w:r w:rsidR="000739A6">
        <w:rPr>
          <w:rFonts w:asciiTheme="majorBidi" w:hAnsiTheme="majorBidi" w:cstheme="majorBidi"/>
        </w:rPr>
        <w:t>functionality</w:t>
      </w:r>
    </w:p>
    <w:p w14:paraId="4B082C43" w14:textId="03C818DE" w:rsidR="00832CF7" w:rsidRDefault="00832CF7" w:rsidP="00832CF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0F3860">
        <w:rPr>
          <w:rFonts w:asciiTheme="majorBidi" w:hAnsiTheme="majorBidi" w:cstheme="majorBidi"/>
        </w:rPr>
        <w:t>CSS = Cascading Style Sheets</w:t>
      </w:r>
    </w:p>
    <w:p w14:paraId="2E6EB106" w14:textId="70BD58F1" w:rsidR="00823A76" w:rsidRDefault="00823A76" w:rsidP="00823A7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omplementary to HTML and provides the </w:t>
      </w:r>
      <w:r>
        <w:rPr>
          <w:rFonts w:asciiTheme="majorBidi" w:hAnsiTheme="majorBidi" w:cstheme="majorBidi"/>
          <w:b/>
          <w:bCs/>
        </w:rPr>
        <w:t>AESTHETIC</w:t>
      </w:r>
      <w:r>
        <w:rPr>
          <w:rFonts w:asciiTheme="majorBidi" w:hAnsiTheme="majorBidi" w:cstheme="majorBidi"/>
        </w:rPr>
        <w:t xml:space="preserve"> </w:t>
      </w:r>
      <w:r w:rsidR="00EE2304">
        <w:rPr>
          <w:rFonts w:asciiTheme="majorBidi" w:hAnsiTheme="majorBidi" w:cstheme="majorBidi"/>
        </w:rPr>
        <w:t xml:space="preserve">(style) </w:t>
      </w:r>
      <w:r>
        <w:rPr>
          <w:rFonts w:asciiTheme="majorBidi" w:hAnsiTheme="majorBidi" w:cstheme="majorBidi"/>
        </w:rPr>
        <w:t>to HTM</w:t>
      </w:r>
      <w:r w:rsidR="007A3F29">
        <w:rPr>
          <w:rFonts w:asciiTheme="majorBidi" w:hAnsiTheme="majorBidi" w:cstheme="majorBidi"/>
        </w:rPr>
        <w:t>L</w:t>
      </w:r>
      <w:r w:rsidR="00EE2304">
        <w:rPr>
          <w:rFonts w:asciiTheme="majorBidi" w:hAnsiTheme="majorBidi" w:cstheme="majorBidi"/>
        </w:rPr>
        <w:t xml:space="preserve"> webpages</w:t>
      </w:r>
    </w:p>
    <w:p w14:paraId="2B09FBD4" w14:textId="097867DD" w:rsidR="00F07B14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B353125" w14:textId="133EC65B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yling precedence based on “ways to style”: Inline &gt; Internal &gt; External &gt; Browser default</w:t>
      </w:r>
    </w:p>
    <w:p w14:paraId="07B12CC3" w14:textId="53BA9A47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 ways to style (in order from best practice to ‘worst’)</w:t>
      </w:r>
    </w:p>
    <w:p w14:paraId="42EBF1A7" w14:textId="112B1120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xternal</w:t>
      </w:r>
      <w:r w:rsidR="00F657E6">
        <w:rPr>
          <w:rFonts w:asciiTheme="majorBidi" w:hAnsiTheme="majorBidi" w:cstheme="majorBidi"/>
        </w:rPr>
        <w:t xml:space="preserve"> = includes a reference to a .css file inside the &lt;head&gt;</w:t>
      </w:r>
      <w:r>
        <w:rPr>
          <w:rFonts w:asciiTheme="majorBidi" w:hAnsiTheme="majorBidi" w:cstheme="majorBidi"/>
        </w:rPr>
        <w:tab/>
      </w:r>
    </w:p>
    <w:p w14:paraId="2664F0D8" w14:textId="04599BBA" w:rsidR="00D262F3" w:rsidRDefault="00F657E6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paration of concerns by separating styling from structure</w:t>
      </w:r>
    </w:p>
    <w:p w14:paraId="7CB7E471" w14:textId="0239A330" w:rsidR="00F27266" w:rsidRDefault="00064DAC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usability</w:t>
      </w:r>
    </w:p>
    <w:p w14:paraId="602FA672" w14:textId="78360C1A" w:rsidR="000513D7" w:rsidRDefault="000513D7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entralization of styling</w:t>
      </w:r>
    </w:p>
    <w:p w14:paraId="4C7B2CF8" w14:textId="442BB87F" w:rsidR="00064DAC" w:rsidRDefault="00DB0F3A" w:rsidP="00CB590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mproves developer readability </w:t>
      </w:r>
      <w:r w:rsidR="00F94260">
        <w:rPr>
          <w:rFonts w:asciiTheme="majorBidi" w:hAnsiTheme="majorBidi" w:cstheme="majorBidi"/>
        </w:rPr>
        <w:t>by reducing cluttering</w:t>
      </w:r>
    </w:p>
    <w:p w14:paraId="398E6DCE" w14:textId="7BB0C26F" w:rsidR="000200F6" w:rsidRPr="006D07A4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ternal</w:t>
      </w:r>
      <w:r w:rsidR="000200F6">
        <w:rPr>
          <w:rFonts w:asciiTheme="majorBidi" w:hAnsiTheme="majorBidi" w:cstheme="majorBidi"/>
        </w:rPr>
        <w:t xml:space="preserve"> = styling is defined in a style element inside the &lt;head&gt;</w:t>
      </w:r>
    </w:p>
    <w:p w14:paraId="4E513EF3" w14:textId="301D49D7" w:rsidR="00D262F3" w:rsidRDefault="00D262F3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line</w:t>
      </w:r>
      <w:r w:rsidR="000200F6">
        <w:rPr>
          <w:rFonts w:asciiTheme="majorBidi" w:hAnsiTheme="majorBidi" w:cstheme="majorBidi"/>
        </w:rPr>
        <w:t xml:space="preserve"> = styling is applied to each element </w:t>
      </w:r>
      <w:r w:rsidR="006D07A4">
        <w:rPr>
          <w:rFonts w:asciiTheme="majorBidi" w:hAnsiTheme="majorBidi" w:cstheme="majorBidi"/>
        </w:rPr>
        <w:t xml:space="preserve">via a </w:t>
      </w:r>
      <w:r w:rsidR="006D07A4">
        <w:rPr>
          <w:rFonts w:asciiTheme="majorBidi" w:hAnsiTheme="majorBidi" w:cstheme="majorBidi"/>
          <w:b/>
          <w:bCs/>
        </w:rPr>
        <w:t>style attritbute</w:t>
      </w:r>
    </w:p>
    <w:p w14:paraId="3DA7B41D" w14:textId="3E2C5B15" w:rsidR="0044191B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6AF021B" w14:textId="1D5178F6" w:rsidR="0044191B" w:rsidRDefault="0044191B" w:rsidP="00CB5901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s style and flavor to the</w:t>
      </w:r>
      <w:r w:rsidR="00863BA7">
        <w:rPr>
          <w:rFonts w:asciiTheme="majorBidi" w:hAnsiTheme="majorBidi" w:cstheme="majorBidi"/>
        </w:rPr>
        <w:t xml:space="preserve"> HTML pages</w:t>
      </w:r>
    </w:p>
    <w:p w14:paraId="704B90FE" w14:textId="5D38B068" w:rsidR="0044191B" w:rsidRDefault="0044191B" w:rsidP="00CB5901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</w:t>
      </w:r>
      <w:r w:rsidR="00CB5901">
        <w:rPr>
          <w:rFonts w:asciiTheme="majorBidi" w:hAnsiTheme="majorBidi" w:cstheme="majorBidi"/>
        </w:rPr>
        <w:t>m</w:t>
      </w:r>
    </w:p>
    <w:p w14:paraId="62D47EA4" w14:textId="1E057070" w:rsidR="00CB5901" w:rsidRDefault="00B40537" w:rsidP="00823A7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ntax</w:t>
      </w:r>
    </w:p>
    <w:p w14:paraId="51B73873" w14:textId="66950661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lector </w:t>
      </w:r>
    </w:p>
    <w:p w14:paraId="7E22986B" w14:textId="2EA613C8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claration</w:t>
      </w:r>
    </w:p>
    <w:p w14:paraId="3451A26B" w14:textId="08EE944C" w:rsidR="00B40537" w:rsidRDefault="00B40537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3BBCA4D" w14:textId="13732ACC" w:rsidR="006570C5" w:rsidRDefault="006570C5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alue</w:t>
      </w:r>
    </w:p>
    <w:p w14:paraId="443DA16F" w14:textId="1076987C" w:rsidR="006570C5" w:rsidRDefault="006570C5" w:rsidP="00B4053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atements</w:t>
      </w:r>
    </w:p>
    <w:p w14:paraId="30C48039" w14:textId="30556182" w:rsidR="00C04E1E" w:rsidRDefault="00C04E1E" w:rsidP="00C04E1E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ectors</w:t>
      </w:r>
    </w:p>
    <w:p w14:paraId="2DF299D7" w14:textId="77777777" w:rsid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F04A5E5" w14:textId="77777777" w:rsid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568A84BA" w14:textId="1C5CF822" w:rsidR="00931BA9" w:rsidRPr="00931BA9" w:rsidRDefault="00931BA9" w:rsidP="00931BA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7E82AF9" w14:textId="1D3CF8BF" w:rsidR="00931BA9" w:rsidRDefault="00931BA9" w:rsidP="00931BA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heritance</w:t>
      </w:r>
    </w:p>
    <w:p w14:paraId="2004FBE7" w14:textId="77777777" w:rsid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A4083B0" w14:textId="77777777" w:rsid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471F8A2F" w14:textId="134D84B8" w:rsidR="00C770EE" w:rsidRPr="00C770EE" w:rsidRDefault="00C770EE" w:rsidP="00C770EE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B1D68C2" w14:textId="2122879E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lors</w:t>
      </w:r>
    </w:p>
    <w:p w14:paraId="44B9838D" w14:textId="4D07ED3A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424BB5D" w14:textId="6478316A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20C9D6D" w14:textId="2FFE286C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BAE629A" w14:textId="260F75FD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Units of Measurement</w:t>
      </w:r>
    </w:p>
    <w:p w14:paraId="18DD104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Properties</w:t>
      </w:r>
    </w:p>
    <w:p w14:paraId="73C664C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3A2E2F65" w14:textId="05F2251B" w:rsidR="005C5769" w:rsidRP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150A8D2D" w14:textId="35862426" w:rsidR="001F0336" w:rsidRDefault="001F0336" w:rsidP="001F033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pecificity</w:t>
      </w:r>
    </w:p>
    <w:p w14:paraId="18BE58E8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59657440" w14:textId="77777777" w:rsid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6258724" w14:textId="30A71F64" w:rsidR="005C5769" w:rsidRPr="005C5769" w:rsidRDefault="005C5769" w:rsidP="005C576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345C14A3" w14:textId="7FA61184" w:rsidR="00421EE9" w:rsidRDefault="00421EE9" w:rsidP="00421EE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udo</w:t>
      </w:r>
    </w:p>
    <w:p w14:paraId="591242CB" w14:textId="346A4B73" w:rsidR="00421EE9" w:rsidRDefault="00421EE9" w:rsidP="00421EE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Selectors</w:t>
      </w:r>
    </w:p>
    <w:p w14:paraId="30A48639" w14:textId="77777777" w:rsidR="009E1A18" w:rsidRDefault="00421EE9" w:rsidP="00421EE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Classes</w:t>
      </w:r>
      <w:r w:rsidR="007B6C43">
        <w:rPr>
          <w:rFonts w:asciiTheme="majorBidi" w:hAnsiTheme="majorBidi" w:cstheme="majorBidi"/>
        </w:rPr>
        <w:t xml:space="preserve"> = keyword at the end of a CSS selector to specify a style </w:t>
      </w:r>
      <w:r w:rsidR="007B6C43" w:rsidRPr="007B6C43">
        <w:rPr>
          <w:rFonts w:asciiTheme="majorBidi" w:hAnsiTheme="majorBidi" w:cstheme="majorBidi"/>
          <w:i/>
          <w:iCs/>
        </w:rPr>
        <w:t>iff</w:t>
      </w:r>
      <w:r w:rsidR="007B6C43">
        <w:rPr>
          <w:rFonts w:asciiTheme="majorBidi" w:hAnsiTheme="majorBidi" w:cstheme="majorBidi"/>
        </w:rPr>
        <w:t xml:space="preserve"> the element is in a certain state</w:t>
      </w:r>
    </w:p>
    <w:p w14:paraId="58DD4256" w14:textId="6C0DD107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918D9C0" w14:textId="22BA4679" w:rsidR="007E3DA8" w:rsidRPr="007E3DA8" w:rsidRDefault="007E3DA8" w:rsidP="007E3DA8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0+ pseudo classes</w:t>
      </w:r>
    </w:p>
    <w:p w14:paraId="4E3C52DA" w14:textId="72CA21FB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4F868987" w14:textId="0AC157B2" w:rsidR="002757F1" w:rsidRDefault="002757F1" w:rsidP="002757F1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llows for more precise styling dependent on business needs</w:t>
      </w:r>
    </w:p>
    <w:p w14:paraId="3C30E464" w14:textId="03682ABD" w:rsidR="007E3DA8" w:rsidRDefault="007E3DA8" w:rsidP="009E1A18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CDD3F2F" w14:textId="3D8C6E6C" w:rsidR="00421EE9" w:rsidRDefault="00AC68DC" w:rsidP="00AC68DC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Elements = styles specific parts of an </w:t>
      </w:r>
      <w:proofErr w:type="gramStart"/>
      <w:r>
        <w:rPr>
          <w:rFonts w:asciiTheme="majorBidi" w:hAnsiTheme="majorBidi" w:cstheme="majorBidi"/>
        </w:rPr>
        <w:t xml:space="preserve">element </w:t>
      </w:r>
      <w:r w:rsidR="008F3CFB">
        <w:rPr>
          <w:rFonts w:asciiTheme="majorBidi" w:hAnsiTheme="majorBidi" w:cstheme="majorBidi"/>
        </w:rPr>
        <w:t xml:space="preserve"> (</w:t>
      </w:r>
      <w:proofErr w:type="gramEnd"/>
      <w:r w:rsidR="008F3CFB">
        <w:rPr>
          <w:rFonts w:asciiTheme="majorBidi" w:hAnsiTheme="majorBidi" w:cstheme="majorBidi"/>
        </w:rPr>
        <w:t>for example the first line of a paragraph)</w:t>
      </w:r>
    </w:p>
    <w:p w14:paraId="4F74F974" w14:textId="5C443CAD" w:rsid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77A5E327" w14:textId="1B1B0783" w:rsid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6FBFB7C" w14:textId="21438E26" w:rsidR="002A38E4" w:rsidRPr="002A38E4" w:rsidRDefault="002A38E4" w:rsidP="002A38E4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225A417B" w14:textId="019525C1" w:rsidR="00AC68DC" w:rsidRDefault="00F868A7" w:rsidP="00F868A7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binators</w:t>
      </w:r>
      <w:r w:rsidR="00A274D5">
        <w:rPr>
          <w:rFonts w:asciiTheme="majorBidi" w:hAnsiTheme="majorBidi" w:cstheme="majorBidi"/>
        </w:rPr>
        <w:t xml:space="preserve"> = describes the relationship between selectors in a CSS statement</w:t>
      </w:r>
    </w:p>
    <w:p w14:paraId="579E4D3C" w14:textId="6255B371" w:rsidR="00F868A7" w:rsidRDefault="00503460" w:rsidP="00F868A7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0CD1D60A" w14:textId="365CBC63" w:rsidR="00503460" w:rsidRDefault="00503460" w:rsidP="0050346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4 types of combinators</w:t>
      </w:r>
    </w:p>
    <w:p w14:paraId="1EB3E5DA" w14:textId="3AA66DD3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scendant</w:t>
      </w:r>
    </w:p>
    <w:p w14:paraId="1DD00176" w14:textId="3E787C7F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hild</w:t>
      </w:r>
    </w:p>
    <w:p w14:paraId="2F4CF133" w14:textId="1E0261DA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bling</w:t>
      </w:r>
    </w:p>
    <w:p w14:paraId="5C70A064" w14:textId="054F98D7" w:rsidR="00503460" w:rsidRDefault="00503460" w:rsidP="0050346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eneral Sibling</w:t>
      </w:r>
    </w:p>
    <w:p w14:paraId="59A73244" w14:textId="732A484E" w:rsidR="00503460" w:rsidRDefault="00503460" w:rsidP="0050346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r </w:t>
      </w:r>
    </w:p>
    <w:p w14:paraId="3824BCBE" w14:textId="02574BED" w:rsidR="00503460" w:rsidRDefault="00503460" w:rsidP="0050346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6A087C44" w14:textId="2429DEA9" w:rsidR="00947854" w:rsidRDefault="00947854" w:rsidP="00947854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x Model</w:t>
      </w:r>
    </w:p>
    <w:p w14:paraId="754FBFAD" w14:textId="212CB3C5" w:rsidR="009D379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4AF94237" w14:textId="2D2F307B" w:rsidR="009D379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0663A259" w14:textId="6C7DCA32" w:rsidR="009D3799" w:rsidRPr="00421EE9" w:rsidRDefault="009D3799" w:rsidP="009D3799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sectPr w:rsidR="009D3799" w:rsidRPr="00421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446CB"/>
    <w:multiLevelType w:val="hybridMultilevel"/>
    <w:tmpl w:val="1A546AA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TAyNjUyMzc2sjBX0lEKTi0uzszPAykwrAUArINnxywAAAA="/>
  </w:docVars>
  <w:rsids>
    <w:rsidRoot w:val="00E745D2"/>
    <w:rsid w:val="000200F6"/>
    <w:rsid w:val="000326CA"/>
    <w:rsid w:val="000513D7"/>
    <w:rsid w:val="00064DAC"/>
    <w:rsid w:val="000739A6"/>
    <w:rsid w:val="000D7DBA"/>
    <w:rsid w:val="000F3860"/>
    <w:rsid w:val="001F0336"/>
    <w:rsid w:val="0020020B"/>
    <w:rsid w:val="002757F1"/>
    <w:rsid w:val="002A38E4"/>
    <w:rsid w:val="00421EE9"/>
    <w:rsid w:val="0044191B"/>
    <w:rsid w:val="00503460"/>
    <w:rsid w:val="005C1FE3"/>
    <w:rsid w:val="005C5769"/>
    <w:rsid w:val="00603726"/>
    <w:rsid w:val="00613F10"/>
    <w:rsid w:val="006570C5"/>
    <w:rsid w:val="006D07A4"/>
    <w:rsid w:val="0070563B"/>
    <w:rsid w:val="007A3F29"/>
    <w:rsid w:val="007B6C43"/>
    <w:rsid w:val="007E3DA8"/>
    <w:rsid w:val="007F7E7C"/>
    <w:rsid w:val="00823A76"/>
    <w:rsid w:val="00832CF7"/>
    <w:rsid w:val="00863BA7"/>
    <w:rsid w:val="008F3CFB"/>
    <w:rsid w:val="009310D9"/>
    <w:rsid w:val="00931BA9"/>
    <w:rsid w:val="00947854"/>
    <w:rsid w:val="009730F3"/>
    <w:rsid w:val="009D3799"/>
    <w:rsid w:val="009E1A18"/>
    <w:rsid w:val="009E1BDC"/>
    <w:rsid w:val="009F2913"/>
    <w:rsid w:val="00A208F0"/>
    <w:rsid w:val="00A274D5"/>
    <w:rsid w:val="00AC68DC"/>
    <w:rsid w:val="00B40537"/>
    <w:rsid w:val="00BC5141"/>
    <w:rsid w:val="00C04E1E"/>
    <w:rsid w:val="00C17CFC"/>
    <w:rsid w:val="00C770EE"/>
    <w:rsid w:val="00CB5901"/>
    <w:rsid w:val="00D262F3"/>
    <w:rsid w:val="00DB0F3A"/>
    <w:rsid w:val="00E40384"/>
    <w:rsid w:val="00E745D2"/>
    <w:rsid w:val="00E978C9"/>
    <w:rsid w:val="00EE2304"/>
    <w:rsid w:val="00F07B14"/>
    <w:rsid w:val="00F27266"/>
    <w:rsid w:val="00F657E6"/>
    <w:rsid w:val="00F868A7"/>
    <w:rsid w:val="00F94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7326"/>
  <w15:chartTrackingRefBased/>
  <w15:docId w15:val="{3CE07641-73E7-4017-BD56-9668E265F8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C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55</cp:revision>
  <dcterms:created xsi:type="dcterms:W3CDTF">2021-06-14T16:03:00Z</dcterms:created>
  <dcterms:modified xsi:type="dcterms:W3CDTF">2021-06-15T14:48:00Z</dcterms:modified>
</cp:coreProperties>
</file>